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</w:t>
      </w:r>
      <w:bookmarkStart w:id="0" w:name="_GoBack"/>
      <w:bookmarkEnd w:id="0"/>
      <w:r>
        <w:rPr>
          <w:rFonts w:ascii="Arial Narrow" w:eastAsia="Calibri" w:hAnsi="Arial Narrow"/>
          <w:sz w:val="24"/>
          <w:szCs w:val="24"/>
          <w:lang w:eastAsia="sk-SK"/>
        </w:rPr>
        <w:t>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4B4C4E">
        <w:rPr>
          <w:rFonts w:ascii="Arial Narrow" w:hAnsi="Arial Narrow" w:cs="Arial"/>
          <w:sz w:val="24"/>
          <w:szCs w:val="24"/>
        </w:rPr>
        <w:t>26 Zemiaky</w:t>
      </w:r>
    </w:p>
    <w:p w:rsidR="00EE6BE8" w:rsidRDefault="00EE6BE8" w:rsidP="005074C7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</w:t>
      </w:r>
      <w:r w:rsidR="004B4C4E">
        <w:rPr>
          <w:rFonts w:ascii="Arial Narrow" w:hAnsi="Arial Narrow" w:cs="Arial"/>
          <w:sz w:val="24"/>
          <w:szCs w:val="24"/>
        </w:rPr>
        <w:t>20 Pomaranč</w:t>
      </w: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6B77" w:rsidRDefault="00FB6B77" w:rsidP="007C6581">
      <w:r>
        <w:separator/>
      </w:r>
    </w:p>
  </w:endnote>
  <w:endnote w:type="continuationSeparator" w:id="0">
    <w:p w:rsidR="00FB6B77" w:rsidRDefault="00FB6B7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B4C4E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4B4C4E" w:rsidRPr="004B4C4E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6B77" w:rsidRDefault="00FB6B77" w:rsidP="007C6581">
      <w:r>
        <w:separator/>
      </w:r>
    </w:p>
  </w:footnote>
  <w:footnote w:type="continuationSeparator" w:id="0">
    <w:p w:rsidR="00FB6B77" w:rsidRDefault="00FB6B7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B4C4E"/>
    <w:rsid w:val="004C75D4"/>
    <w:rsid w:val="004D2514"/>
    <w:rsid w:val="004F0513"/>
    <w:rsid w:val="00506046"/>
    <w:rsid w:val="005071C1"/>
    <w:rsid w:val="005074C7"/>
    <w:rsid w:val="00511B17"/>
    <w:rsid w:val="00527184"/>
    <w:rsid w:val="00530300"/>
    <w:rsid w:val="005343E1"/>
    <w:rsid w:val="00535778"/>
    <w:rsid w:val="00541BE2"/>
    <w:rsid w:val="00542145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77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DA4E53"/>
  <w15:docId w15:val="{956812F0-5883-4104-8CF1-CFC36F2C3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10</cp:revision>
  <cp:lastPrinted>2019-07-12T11:07:00Z</cp:lastPrinted>
  <dcterms:created xsi:type="dcterms:W3CDTF">2022-11-08T09:54:00Z</dcterms:created>
  <dcterms:modified xsi:type="dcterms:W3CDTF">2025-04-11T12:20:00Z</dcterms:modified>
</cp:coreProperties>
</file>